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C47ABD" w14:textId="6356706E" w:rsidR="007062D4" w:rsidRPr="00BF4414" w:rsidRDefault="00AF2B2E" w:rsidP="00D0294C">
      <w:pPr>
        <w:pStyle w:val="Title"/>
      </w:pPr>
      <w:r>
        <w:t>Quality Improvement (QI) Project Proposal Summary Data Form</w:t>
      </w:r>
    </w:p>
    <w:p w14:paraId="6C832AB9" w14:textId="714DF590" w:rsidR="004906D5" w:rsidRDefault="004906D5" w:rsidP="00F80A14"/>
    <w:p w14:paraId="299FF8F3" w14:textId="77777777" w:rsidR="00AF2B2E" w:rsidRDefault="00AF2B2E" w:rsidP="00AF2B2E">
      <w:pPr>
        <w:rPr>
          <w:u w:val="single"/>
        </w:rPr>
      </w:pPr>
      <w:r>
        <w:t xml:space="preserve">Title of QI Project Proposal  </w:t>
      </w:r>
      <w:r>
        <w:rPr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0" w:name="Text3"/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sz w:val="20"/>
          <w:szCs w:val="20"/>
        </w:rPr>
        <w:fldChar w:fldCharType="end"/>
      </w:r>
      <w:bookmarkEnd w:id="0"/>
    </w:p>
    <w:p w14:paraId="1CC95C2F" w14:textId="77777777" w:rsidR="00AF2B2E" w:rsidRDefault="00AF2B2E" w:rsidP="00AF2B2E">
      <w:pPr>
        <w:rPr>
          <w:sz w:val="20"/>
          <w:szCs w:val="20"/>
        </w:rPr>
      </w:pPr>
      <w:r>
        <w:t xml:space="preserve">Name and credentials of Project Coordinator </w:t>
      </w:r>
      <w:bookmarkStart w:id="1" w:name="Text4"/>
      <w: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1"/>
    </w:p>
    <w:p w14:paraId="4A5E48AA" w14:textId="77777777" w:rsidR="00AF2B2E" w:rsidRDefault="00AF2B2E" w:rsidP="00AF2B2E">
      <w:pPr>
        <w:rPr>
          <w:u w:val="single"/>
        </w:rPr>
      </w:pPr>
      <w:r>
        <w:t xml:space="preserve">Amount of funding requested  </w:t>
      </w:r>
      <w:r>
        <w:rPr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u w:val="single"/>
        </w:rPr>
        <w:fldChar w:fldCharType="end"/>
      </w:r>
    </w:p>
    <w:p w14:paraId="00E7D9C0" w14:textId="77777777" w:rsidR="00AF2B2E" w:rsidRDefault="00AF2B2E" w:rsidP="00AF2B2E"/>
    <w:p w14:paraId="66177F01" w14:textId="0D7FF508" w:rsidR="00AF2B2E" w:rsidRDefault="00AF2B2E" w:rsidP="00AF2B2E">
      <w:r>
        <w:t>If awarded, QI grant funds should be dispersed to:</w:t>
      </w:r>
      <w:r>
        <w:tab/>
      </w:r>
      <w:r>
        <w:tab/>
      </w:r>
    </w:p>
    <w:bookmarkStart w:id="2" w:name="Check18"/>
    <w:p w14:paraId="247574D7" w14:textId="77777777" w:rsidR="00AF2B2E" w:rsidRDefault="00AF2B2E" w:rsidP="00AF2B2E">
      <w: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u w:val="single"/>
        </w:rPr>
        <w:instrText xml:space="preserve"> FORMCHECKBOX </w:instrText>
      </w:r>
      <w:r w:rsidR="008B3A45">
        <w:fldChar w:fldCharType="separate"/>
      </w:r>
      <w:r>
        <w:fldChar w:fldCharType="end"/>
      </w:r>
      <w:bookmarkEnd w:id="2"/>
      <w:r>
        <w:t xml:space="preserve"> Institution or Agency</w:t>
      </w:r>
      <w:r>
        <w:tab/>
      </w:r>
      <w:r>
        <w:tab/>
      </w:r>
      <w:r>
        <w:tab/>
      </w:r>
      <w:r>
        <w:tab/>
      </w:r>
      <w:r>
        <w:tab/>
      </w:r>
      <w:bookmarkStart w:id="3" w:name="Check19"/>
      <w: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u w:val="single"/>
        </w:rPr>
        <w:instrText xml:space="preserve"> FORMCHECKBOX </w:instrText>
      </w:r>
      <w:r w:rsidR="008B3A45">
        <w:fldChar w:fldCharType="separate"/>
      </w:r>
      <w:r>
        <w:fldChar w:fldCharType="end"/>
      </w:r>
      <w:bookmarkEnd w:id="3"/>
      <w:r>
        <w:t xml:space="preserve">  </w:t>
      </w:r>
      <w:bookmarkStart w:id="4" w:name="OLE_LINK2"/>
      <w:bookmarkStart w:id="5" w:name="OLE_LINK3"/>
      <w:r>
        <w:t xml:space="preserve">Individual </w:t>
      </w:r>
      <w:bookmarkEnd w:id="4"/>
      <w:bookmarkEnd w:id="5"/>
      <w:r>
        <w:t>Project Coordinator</w:t>
      </w:r>
    </w:p>
    <w:p w14:paraId="491031AC" w14:textId="77777777" w:rsidR="00AF2B2E" w:rsidRDefault="00AF2B2E" w:rsidP="00AF2B2E">
      <w:r>
        <w:t xml:space="preserve">Federal Id # </w:t>
      </w:r>
      <w:bookmarkStart w:id="6" w:name="Text6"/>
      <w:r>
        <w:fldChar w:fldCharType="begin">
          <w:ffData>
            <w:name w:val="Text6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6"/>
      <w:r>
        <w:tab/>
      </w:r>
      <w:r>
        <w:tab/>
      </w:r>
      <w:r>
        <w:tab/>
        <w:t xml:space="preserve">   </w:t>
      </w:r>
      <w:r>
        <w:tab/>
      </w:r>
      <w:r>
        <w:tab/>
      </w:r>
      <w:r>
        <w:tab/>
        <w:t xml:space="preserve">Social Security #  </w:t>
      </w:r>
      <w:bookmarkStart w:id="7" w:name="Text7"/>
      <w: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7"/>
    </w:p>
    <w:p w14:paraId="1742FE1E" w14:textId="77777777" w:rsidR="00AF2B2E" w:rsidRDefault="00AF2B2E" w:rsidP="00AF2B2E">
      <w:r>
        <w:rPr>
          <w:i/>
          <w:iCs/>
        </w:rPr>
        <w:t xml:space="preserve">Please check the box that indicates your preferred mailing address (home or place of employment). </w:t>
      </w:r>
    </w:p>
    <w:p w14:paraId="39B4C33C" w14:textId="77777777" w:rsidR="00AF2B2E" w:rsidRDefault="00AF2B2E" w:rsidP="00AF2B2E">
      <w:pPr>
        <w:rPr>
          <w:u w:val="single"/>
        </w:rPr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"/>
      <w:r>
        <w:instrText xml:space="preserve"> FORMCHECKBOX </w:instrText>
      </w:r>
      <w:r w:rsidR="008B3A45">
        <w:fldChar w:fldCharType="separate"/>
      </w:r>
      <w:r>
        <w:rPr>
          <w:sz w:val="20"/>
          <w:szCs w:val="20"/>
        </w:rPr>
        <w:fldChar w:fldCharType="end"/>
      </w:r>
      <w:bookmarkEnd w:id="8"/>
      <w:r>
        <w:t xml:space="preserve"> Home Address  </w:t>
      </w:r>
      <w:bookmarkStart w:id="9" w:name="Text8"/>
      <w:r>
        <w:fldChar w:fldCharType="begin">
          <w:ffData>
            <w:name w:val="Text8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9"/>
    </w:p>
    <w:p w14:paraId="71583275" w14:textId="77777777" w:rsidR="00AF2B2E" w:rsidRDefault="00AF2B2E" w:rsidP="00AF2B2E">
      <w:r>
        <w:t xml:space="preserve">City </w:t>
      </w:r>
      <w:r>
        <w:rPr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0" w:name="Text9"/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sz w:val="20"/>
          <w:szCs w:val="20"/>
        </w:rPr>
        <w:fldChar w:fldCharType="end"/>
      </w:r>
      <w:bookmarkEnd w:id="10"/>
      <w:r>
        <w:t xml:space="preserve"> State </w:t>
      </w:r>
      <w:r>
        <w:rPr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1" w:name="Text10"/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sz w:val="20"/>
          <w:szCs w:val="20"/>
        </w:rPr>
        <w:fldChar w:fldCharType="end"/>
      </w:r>
      <w:bookmarkEnd w:id="11"/>
      <w:r>
        <w:tab/>
        <w:t xml:space="preserve">Zip Code </w:t>
      </w:r>
      <w:bookmarkStart w:id="12" w:name="Text12"/>
      <w: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12"/>
    </w:p>
    <w:p w14:paraId="66032239" w14:textId="7CFE5712" w:rsidR="00AF2B2E" w:rsidRDefault="00AF2B2E" w:rsidP="00AF2B2E">
      <w:r>
        <w:t xml:space="preserve">Home Telephone Number  </w:t>
      </w:r>
      <w:bookmarkStart w:id="13" w:name="Text13"/>
      <w:r>
        <w:fldChar w:fldCharType="begin">
          <w:ffData>
            <w:name w:val="Text13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13"/>
      <w:r>
        <w:br/>
      </w:r>
    </w:p>
    <w:p w14:paraId="69A7407B" w14:textId="77777777" w:rsidR="00AF2B2E" w:rsidRDefault="00AF2B2E" w:rsidP="00AF2B2E">
      <w:pPr>
        <w:rPr>
          <w:u w:val="single"/>
        </w:rPr>
      </w:pPr>
      <w: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20"/>
      <w:r>
        <w:instrText xml:space="preserve"> FORMCHECKBOX </w:instrText>
      </w:r>
      <w:r w:rsidR="008B3A45">
        <w:fldChar w:fldCharType="separate"/>
      </w:r>
      <w:r>
        <w:rPr>
          <w:sz w:val="20"/>
          <w:szCs w:val="20"/>
        </w:rPr>
        <w:fldChar w:fldCharType="end"/>
      </w:r>
      <w:bookmarkEnd w:id="14"/>
      <w:r>
        <w:t xml:space="preserve">Place of Employment </w:t>
      </w:r>
      <w:bookmarkStart w:id="15" w:name="Text14"/>
      <w:r>
        <w:fldChar w:fldCharType="begin">
          <w:ffData>
            <w:name w:val="Text14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15"/>
    </w:p>
    <w:p w14:paraId="4B2392CE" w14:textId="77777777" w:rsidR="00AF2B2E" w:rsidRDefault="00AF2B2E" w:rsidP="00AF2B2E">
      <w:pPr>
        <w:rPr>
          <w:sz w:val="16"/>
          <w:szCs w:val="16"/>
          <w:u w:val="single"/>
        </w:rPr>
      </w:pPr>
      <w:r>
        <w:t xml:space="preserve">Address  </w:t>
      </w:r>
      <w:bookmarkStart w:id="16" w:name="Text15"/>
      <w:r>
        <w:fldChar w:fldCharType="begin">
          <w:ffData>
            <w:name w:val="Text15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16"/>
    </w:p>
    <w:p w14:paraId="27AE5169" w14:textId="77777777" w:rsidR="00AF2B2E" w:rsidRDefault="00AF2B2E" w:rsidP="00AF2B2E">
      <w:r>
        <w:t xml:space="preserve">City </w:t>
      </w:r>
      <w:r>
        <w:rPr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u w:val="single"/>
        </w:rPr>
        <w:fldChar w:fldCharType="end"/>
      </w:r>
      <w:r>
        <w:tab/>
        <w:t xml:space="preserve">State </w:t>
      </w:r>
      <w:r>
        <w:rPr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u w:val="single"/>
        </w:rPr>
        <w:fldChar w:fldCharType="end"/>
      </w:r>
      <w:r>
        <w:tab/>
        <w:t xml:space="preserve">Zip Code </w:t>
      </w:r>
      <w:r>
        <w:rPr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u w:val="single"/>
        </w:rPr>
        <w:fldChar w:fldCharType="end"/>
      </w:r>
    </w:p>
    <w:p w14:paraId="62281E3B" w14:textId="77777777" w:rsidR="00AF2B2E" w:rsidRDefault="00AF2B2E" w:rsidP="00AF2B2E">
      <w:r>
        <w:t xml:space="preserve">Work Telephone Number </w:t>
      </w:r>
      <w:bookmarkStart w:id="17" w:name="Text16"/>
      <w:r>
        <w:fldChar w:fldCharType="begin">
          <w:ffData>
            <w:name w:val="Text16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17"/>
    </w:p>
    <w:p w14:paraId="3C79A361" w14:textId="77777777" w:rsidR="00AF2B2E" w:rsidRDefault="00AF2B2E" w:rsidP="00AF2B2E">
      <w:pPr>
        <w:rPr>
          <w:u w:val="single"/>
        </w:rPr>
      </w:pPr>
      <w:r>
        <w:t>Preferred Email Address</w:t>
      </w:r>
      <w:bookmarkStart w:id="18" w:name="Text17"/>
      <w:r>
        <w:t xml:space="preserve"> </w:t>
      </w:r>
      <w:r>
        <w:fldChar w:fldCharType="begin">
          <w:ffData>
            <w:name w:val="Text17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18"/>
    </w:p>
    <w:p w14:paraId="671D2A82" w14:textId="77777777" w:rsidR="00AF2B2E" w:rsidRDefault="00AF2B2E" w:rsidP="00AF2B2E">
      <w:pPr>
        <w:rPr>
          <w:u w:val="single"/>
        </w:rPr>
      </w:pPr>
      <w:r>
        <w:t xml:space="preserve">Professional Title  </w:t>
      </w:r>
      <w:bookmarkStart w:id="19" w:name="Text18"/>
      <w:r>
        <w:fldChar w:fldCharType="begin">
          <w:ffData>
            <w:name w:val="Text18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19"/>
    </w:p>
    <w:p w14:paraId="1B44FFF2" w14:textId="77777777" w:rsidR="00AF2B2E" w:rsidRDefault="00AF2B2E" w:rsidP="00AF2B2E">
      <w:r>
        <w:t xml:space="preserve">Licensed registered nurse numbers and states </w:t>
      </w:r>
      <w:bookmarkStart w:id="20" w:name="Text19"/>
      <w:r>
        <w:fldChar w:fldCharType="begin">
          <w:ffData>
            <w:name w:val="Text19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20"/>
    </w:p>
    <w:p w14:paraId="5F265026" w14:textId="77777777" w:rsidR="00AF2B2E" w:rsidRDefault="00AF2B2E" w:rsidP="00AF2B2E">
      <w:r>
        <w:t xml:space="preserve">Institution where QI project will be conducted </w:t>
      </w:r>
      <w:bookmarkStart w:id="21" w:name="Text20"/>
      <w: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21"/>
    </w:p>
    <w:p w14:paraId="610D4A93" w14:textId="77777777" w:rsidR="00AF2B2E" w:rsidRDefault="00AF2B2E" w:rsidP="00AF2B2E">
      <w:r>
        <w:t xml:space="preserve">Address  </w:t>
      </w:r>
      <w:bookmarkStart w:id="22" w:name="Text21"/>
      <w:r>
        <w:fldChar w:fldCharType="begin">
          <w:ffData>
            <w:name w:val="Text21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22"/>
    </w:p>
    <w:p w14:paraId="611006F7" w14:textId="77777777" w:rsidR="00AF2B2E" w:rsidRDefault="00AF2B2E" w:rsidP="00AF2B2E">
      <w:pPr>
        <w:rPr>
          <w:u w:val="single"/>
        </w:rPr>
      </w:pPr>
      <w:r>
        <w:t xml:space="preserve">Name and title of administrative officer of the institution </w:t>
      </w:r>
      <w:bookmarkStart w:id="23" w:name="Text22"/>
      <w:r>
        <w:fldChar w:fldCharType="begin">
          <w:ffData>
            <w:name w:val="Text22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23"/>
    </w:p>
    <w:p w14:paraId="6880A128" w14:textId="77777777" w:rsidR="00AF2B2E" w:rsidRDefault="00AF2B2E" w:rsidP="00AF2B2E">
      <w:r>
        <w:t xml:space="preserve">Institution Telephone Number  </w:t>
      </w:r>
      <w:bookmarkStart w:id="24" w:name="Text23"/>
      <w:r>
        <w:fldChar w:fldCharType="begin">
          <w:ffData>
            <w:name w:val="Text23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24"/>
    </w:p>
    <w:p w14:paraId="7AC89EC0" w14:textId="319259C2" w:rsidR="00662F76" w:rsidRPr="00533D22" w:rsidRDefault="00AF2B2E" w:rsidP="00AF2B2E">
      <w:r>
        <w:t>Name and credentials of co-coordinator</w:t>
      </w:r>
      <w:r w:rsidR="008B3A45">
        <w:t>(s</w:t>
      </w:r>
      <w:r>
        <w:t xml:space="preserve">) </w:t>
      </w:r>
      <w:r>
        <w:rPr>
          <w:i/>
          <w:iCs/>
        </w:rPr>
        <w:t xml:space="preserve">if applicable </w:t>
      </w:r>
      <w:bookmarkStart w:id="25" w:name="Text24"/>
      <w:r>
        <w:fldChar w:fldCharType="begin">
          <w:ffData>
            <w:name w:val="Text24"/>
            <w:enabled/>
            <w:calcOnExit w:val="0"/>
            <w:textInput/>
          </w:ffData>
        </w:fldChar>
      </w:r>
      <w:r>
        <w:rPr>
          <w:u w:val="single"/>
        </w:rPr>
        <w:instrText xml:space="preserve"> FORMTEXT </w:instrText>
      </w:r>
      <w: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fldChar w:fldCharType="end"/>
      </w:r>
      <w:bookmarkEnd w:id="25"/>
      <w:r w:rsidR="00662F76">
        <w:rPr>
          <w:rFonts w:ascii="Calibri" w:hAnsi="Calibri" w:cs="Calibri"/>
        </w:rPr>
        <w:t> </w:t>
      </w:r>
    </w:p>
    <w:sectPr w:rsidR="00662F76" w:rsidRPr="00533D22" w:rsidSect="00486BDB">
      <w:headerReference w:type="default" r:id="rId7"/>
      <w:footerReference w:type="default" r:id="rId8"/>
      <w:pgSz w:w="12240" w:h="15840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8CBC9D" w14:textId="77777777" w:rsidR="006D31FC" w:rsidRDefault="006D31FC" w:rsidP="00477A7F">
      <w:pPr>
        <w:spacing w:after="0" w:line="240" w:lineRule="auto"/>
      </w:pPr>
      <w:r>
        <w:separator/>
      </w:r>
    </w:p>
  </w:endnote>
  <w:endnote w:type="continuationSeparator" w:id="0">
    <w:p w14:paraId="35AAB1BB" w14:textId="77777777" w:rsidR="006D31FC" w:rsidRDefault="006D31FC" w:rsidP="00477A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otham Medium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  <w:font w:name="Gotham Book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  <w:font w:name="Gotham Narrow Book">
    <w:altName w:val="Tahoma"/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Gotham Narrow Bold">
    <w:altName w:val="Tahoma"/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6CEECA" w14:textId="5212E76A" w:rsidR="00477A7F" w:rsidRDefault="00477A7F" w:rsidP="00477A7F">
    <w:pPr>
      <w:pStyle w:val="Footer"/>
    </w:pPr>
    <w:r>
      <w:t>8735 W</w:t>
    </w:r>
    <w:r w:rsidR="00425104">
      <w:t>est</w:t>
    </w:r>
    <w:r>
      <w:t xml:space="preserve"> Higgins R</w:t>
    </w:r>
    <w:r w:rsidR="00425104">
      <w:t>oa</w:t>
    </w:r>
    <w:r>
      <w:t>d, S</w:t>
    </w:r>
    <w:r w:rsidR="00425104">
      <w:t>uite</w:t>
    </w:r>
    <w:r>
      <w:t xml:space="preserve"> 300 | Chicago, IL 60631-2738 | 800.229.7530 | info@rehabnurse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DF281D" w14:textId="77777777" w:rsidR="006D31FC" w:rsidRDefault="006D31FC" w:rsidP="00477A7F">
      <w:pPr>
        <w:spacing w:after="0" w:line="240" w:lineRule="auto"/>
      </w:pPr>
      <w:r>
        <w:separator/>
      </w:r>
    </w:p>
  </w:footnote>
  <w:footnote w:type="continuationSeparator" w:id="0">
    <w:p w14:paraId="4E797293" w14:textId="77777777" w:rsidR="006D31FC" w:rsidRDefault="006D31FC" w:rsidP="00477A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AA029F" w14:textId="0CC48B8C" w:rsidR="00477A7F" w:rsidRDefault="0042510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8F2AF62" wp14:editId="3E992B98">
          <wp:simplePos x="0" y="0"/>
          <wp:positionH relativeFrom="column">
            <wp:posOffset>0</wp:posOffset>
          </wp:positionH>
          <wp:positionV relativeFrom="page">
            <wp:posOffset>161925</wp:posOffset>
          </wp:positionV>
          <wp:extent cx="1837690" cy="838200"/>
          <wp:effectExtent l="0" t="0" r="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33"/>
                  <a:stretch/>
                </pic:blipFill>
                <pic:spPr bwMode="auto">
                  <a:xfrm>
                    <a:off x="0" y="0"/>
                    <a:ext cx="183769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472EE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C03C7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BAD0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8269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2AE2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9CE35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488D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748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36406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643E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F74A3C"/>
    <w:multiLevelType w:val="hybridMultilevel"/>
    <w:tmpl w:val="DDF489C2"/>
    <w:lvl w:ilvl="0" w:tplc="A1F23288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9C438A"/>
    <w:multiLevelType w:val="multilevel"/>
    <w:tmpl w:val="30A21C7E"/>
    <w:styleLink w:val="StyleBulletedList"/>
    <w:lvl w:ilvl="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E05BF4"/>
    <w:multiLevelType w:val="hybridMultilevel"/>
    <w:tmpl w:val="30A21C7E"/>
    <w:lvl w:ilvl="0" w:tplc="7E40EB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D1B07"/>
    <w:multiLevelType w:val="multilevel"/>
    <w:tmpl w:val="30A21C7E"/>
    <w:numStyleLink w:val="StyleBulletedList"/>
  </w:abstractNum>
  <w:abstractNum w:abstractNumId="14" w15:restartNumberingAfterBreak="0">
    <w:nsid w:val="3F597C44"/>
    <w:multiLevelType w:val="multilevel"/>
    <w:tmpl w:val="1206D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516DF6"/>
    <w:multiLevelType w:val="multilevel"/>
    <w:tmpl w:val="671C3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AF2A9F"/>
    <w:multiLevelType w:val="multilevel"/>
    <w:tmpl w:val="8186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8F96A35"/>
    <w:multiLevelType w:val="hybridMultilevel"/>
    <w:tmpl w:val="7DCC6FAA"/>
    <w:lvl w:ilvl="0" w:tplc="5D7E1A0E">
      <w:start w:val="1"/>
      <w:numFmt w:val="bullet"/>
      <w:pStyle w:val="Sub-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BC77F50"/>
    <w:multiLevelType w:val="multilevel"/>
    <w:tmpl w:val="EA36D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0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3"/>
  </w:num>
  <w:num w:numId="16">
    <w:abstractNumId w:val="16"/>
  </w:num>
  <w:num w:numId="17">
    <w:abstractNumId w:val="14"/>
  </w:num>
  <w:num w:numId="18">
    <w:abstractNumId w:val="18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MDUwMbI0NDAysDBT0lEKTi0uzszPAykwrAUA93tvUCwAAAA="/>
  </w:docVars>
  <w:rsids>
    <w:rsidRoot w:val="007062D4"/>
    <w:rsid w:val="000503A2"/>
    <w:rsid w:val="00057945"/>
    <w:rsid w:val="000E4652"/>
    <w:rsid w:val="00146776"/>
    <w:rsid w:val="00247670"/>
    <w:rsid w:val="00266CD7"/>
    <w:rsid w:val="00274133"/>
    <w:rsid w:val="00302703"/>
    <w:rsid w:val="00303AF6"/>
    <w:rsid w:val="00371201"/>
    <w:rsid w:val="004073C4"/>
    <w:rsid w:val="00425104"/>
    <w:rsid w:val="00460512"/>
    <w:rsid w:val="00477A7F"/>
    <w:rsid w:val="00486BDB"/>
    <w:rsid w:val="004906D5"/>
    <w:rsid w:val="004F511F"/>
    <w:rsid w:val="0052332A"/>
    <w:rsid w:val="005309A1"/>
    <w:rsid w:val="00533D22"/>
    <w:rsid w:val="00571F35"/>
    <w:rsid w:val="005F2479"/>
    <w:rsid w:val="00630039"/>
    <w:rsid w:val="006457AC"/>
    <w:rsid w:val="006473B5"/>
    <w:rsid w:val="0064751A"/>
    <w:rsid w:val="00662F76"/>
    <w:rsid w:val="00675906"/>
    <w:rsid w:val="00687AA0"/>
    <w:rsid w:val="006C1F51"/>
    <w:rsid w:val="006D31FC"/>
    <w:rsid w:val="007062D4"/>
    <w:rsid w:val="007349AA"/>
    <w:rsid w:val="00783BAF"/>
    <w:rsid w:val="007D41FE"/>
    <w:rsid w:val="00823550"/>
    <w:rsid w:val="008B3A45"/>
    <w:rsid w:val="008C50B6"/>
    <w:rsid w:val="00A36AA4"/>
    <w:rsid w:val="00A74573"/>
    <w:rsid w:val="00A90B38"/>
    <w:rsid w:val="00AF1F18"/>
    <w:rsid w:val="00AF2B2E"/>
    <w:rsid w:val="00B44A79"/>
    <w:rsid w:val="00B7674F"/>
    <w:rsid w:val="00C816A4"/>
    <w:rsid w:val="00D0294C"/>
    <w:rsid w:val="00D84774"/>
    <w:rsid w:val="00D91EA9"/>
    <w:rsid w:val="00DC79D6"/>
    <w:rsid w:val="00E10C5B"/>
    <w:rsid w:val="00E7191B"/>
    <w:rsid w:val="00E95F62"/>
    <w:rsid w:val="00EE17BA"/>
    <w:rsid w:val="00EF2EC3"/>
    <w:rsid w:val="00F80A14"/>
    <w:rsid w:val="00FB7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11486C3"/>
  <w15:chartTrackingRefBased/>
  <w15:docId w15:val="{FE908405-EAB1-4C7F-B23D-D96DCA0CA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4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687AA0"/>
  </w:style>
  <w:style w:type="paragraph" w:styleId="Heading1">
    <w:name w:val="heading 1"/>
    <w:basedOn w:val="Normal"/>
    <w:next w:val="Normal"/>
    <w:link w:val="Heading1Char"/>
    <w:uiPriority w:val="1"/>
    <w:qFormat/>
    <w:rsid w:val="007062D4"/>
    <w:pPr>
      <w:keepNext/>
      <w:keepLines/>
      <w:spacing w:before="360" w:after="0" w:line="276" w:lineRule="auto"/>
      <w:outlineLvl w:val="0"/>
    </w:pPr>
    <w:rPr>
      <w:rFonts w:ascii="Gotham Medium" w:eastAsiaTheme="majorEastAsia" w:hAnsi="Gotham Medium" w:cstheme="majorBidi"/>
      <w:b/>
      <w:bCs/>
      <w:color w:val="006784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2"/>
    <w:unhideWhenUsed/>
    <w:qFormat/>
    <w:rsid w:val="007062D4"/>
    <w:pPr>
      <w:keepNext/>
      <w:keepLines/>
      <w:spacing w:before="40" w:after="0" w:line="276" w:lineRule="auto"/>
      <w:outlineLvl w:val="1"/>
    </w:pPr>
    <w:rPr>
      <w:rFonts w:ascii="Gotham Book" w:eastAsiaTheme="majorEastAsia" w:hAnsi="Gotham Book" w:cstheme="majorBidi"/>
      <w:color w:val="51515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6457AC"/>
    <w:pPr>
      <w:keepNext/>
      <w:keepLines/>
      <w:spacing w:before="40" w:after="0"/>
      <w:outlineLvl w:val="2"/>
    </w:pPr>
    <w:rPr>
      <w:rFonts w:ascii="Gotham Narrow Book" w:eastAsiaTheme="majorEastAsia" w:hAnsi="Gotham Narrow Book" w:cstheme="majorBidi"/>
      <w:color w:val="00678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2EC3"/>
    <w:rPr>
      <w:rFonts w:ascii="Gotham Medium" w:eastAsiaTheme="majorEastAsia" w:hAnsi="Gotham Medium" w:cstheme="majorBidi"/>
      <w:b/>
      <w:bCs/>
      <w:color w:val="006784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EF2EC3"/>
    <w:rPr>
      <w:rFonts w:ascii="Gotham Book" w:eastAsiaTheme="majorEastAsia" w:hAnsi="Gotham Book" w:cstheme="majorBidi"/>
      <w:color w:val="515151"/>
      <w:sz w:val="32"/>
      <w:szCs w:val="26"/>
    </w:rPr>
  </w:style>
  <w:style w:type="character" w:styleId="Hyperlink">
    <w:name w:val="Hyperlink"/>
    <w:basedOn w:val="DefaultParagraphFont"/>
    <w:uiPriority w:val="9"/>
    <w:unhideWhenUsed/>
    <w:rsid w:val="006457AC"/>
    <w:rPr>
      <w:rFonts w:asciiTheme="minorHAnsi" w:hAnsiTheme="minorHAnsi"/>
      <w:strike w:val="0"/>
      <w:dstrike w:val="0"/>
      <w:color w:val="F16623"/>
      <w:u w:val="none"/>
      <w:effect w:val="none"/>
    </w:rPr>
  </w:style>
  <w:style w:type="paragraph" w:styleId="Title">
    <w:name w:val="Title"/>
    <w:basedOn w:val="Normal"/>
    <w:next w:val="Normal"/>
    <w:link w:val="TitleChar"/>
    <w:uiPriority w:val="10"/>
    <w:qFormat/>
    <w:rsid w:val="00D0294C"/>
    <w:pPr>
      <w:spacing w:after="0" w:line="240" w:lineRule="auto"/>
      <w:contextualSpacing/>
    </w:pPr>
    <w:rPr>
      <w:rFonts w:ascii="Gotham Narrow Bold" w:eastAsiaTheme="majorEastAsia" w:hAnsi="Gotham Narrow Bold" w:cstheme="majorBidi"/>
      <w:color w:val="006784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2EC3"/>
    <w:rPr>
      <w:rFonts w:ascii="Gotham Narrow Bold" w:eastAsiaTheme="majorEastAsia" w:hAnsi="Gotham Narrow Bold" w:cstheme="majorBidi"/>
      <w:color w:val="006784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"/>
    <w:qFormat/>
    <w:rsid w:val="007062D4"/>
    <w:pPr>
      <w:numPr>
        <w:ilvl w:val="1"/>
      </w:numPr>
      <w:spacing w:line="276" w:lineRule="auto"/>
    </w:pPr>
    <w:rPr>
      <w:rFonts w:eastAsiaTheme="minorEastAsia"/>
      <w:color w:val="5A5A5A" w:themeColor="text1" w:themeTint="A5"/>
      <w:spacing w:val="10"/>
      <w:sz w:val="24"/>
    </w:rPr>
  </w:style>
  <w:style w:type="character" w:customStyle="1" w:styleId="SubtitleChar">
    <w:name w:val="Subtitle Char"/>
    <w:basedOn w:val="DefaultParagraphFont"/>
    <w:link w:val="Subtitle"/>
    <w:uiPriority w:val="1"/>
    <w:rsid w:val="00EF2EC3"/>
    <w:rPr>
      <w:rFonts w:eastAsiaTheme="minorEastAsia"/>
      <w:color w:val="5A5A5A" w:themeColor="text1" w:themeTint="A5"/>
      <w:spacing w:val="10"/>
      <w:sz w:val="24"/>
    </w:rPr>
  </w:style>
  <w:style w:type="paragraph" w:styleId="ListParagraph">
    <w:name w:val="List Paragraph"/>
    <w:basedOn w:val="Normal"/>
    <w:uiPriority w:val="34"/>
    <w:qFormat/>
    <w:rsid w:val="007062D4"/>
    <w:pPr>
      <w:spacing w:after="200" w:line="276" w:lineRule="auto"/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7062D4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477A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A7F"/>
  </w:style>
  <w:style w:type="paragraph" w:styleId="Footer">
    <w:name w:val="footer"/>
    <w:basedOn w:val="Normal"/>
    <w:link w:val="FooterChar"/>
    <w:uiPriority w:val="99"/>
    <w:unhideWhenUsed/>
    <w:rsid w:val="00E10C5B"/>
    <w:pPr>
      <w:tabs>
        <w:tab w:val="center" w:pos="4680"/>
        <w:tab w:val="right" w:pos="9360"/>
      </w:tabs>
      <w:spacing w:after="0" w:line="240" w:lineRule="auto"/>
      <w:jc w:val="center"/>
    </w:pPr>
    <w:rPr>
      <w:rFonts w:ascii="Gotham Narrow Book" w:hAnsi="Gotham Narrow Book"/>
      <w:color w:val="006784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E10C5B"/>
    <w:rPr>
      <w:rFonts w:ascii="Gotham Narrow Book" w:hAnsi="Gotham Narrow Book"/>
      <w:color w:val="006784"/>
      <w:sz w:val="20"/>
    </w:rPr>
  </w:style>
  <w:style w:type="character" w:customStyle="1" w:styleId="Heading3Char">
    <w:name w:val="Heading 3 Char"/>
    <w:basedOn w:val="DefaultParagraphFont"/>
    <w:link w:val="Heading3"/>
    <w:uiPriority w:val="3"/>
    <w:rsid w:val="00EF2EC3"/>
    <w:rPr>
      <w:rFonts w:ascii="Gotham Narrow Book" w:eastAsiaTheme="majorEastAsia" w:hAnsi="Gotham Narrow Book" w:cstheme="majorBidi"/>
      <w:color w:val="006784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F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F51"/>
    <w:rPr>
      <w:rFonts w:ascii="Segoe UI" w:hAnsi="Segoe UI" w:cs="Segoe UI"/>
      <w:sz w:val="18"/>
      <w:szCs w:val="18"/>
    </w:rPr>
  </w:style>
  <w:style w:type="paragraph" w:customStyle="1" w:styleId="BulletList">
    <w:name w:val="Bullet List"/>
    <w:basedOn w:val="ListParagraph"/>
    <w:uiPriority w:val="7"/>
    <w:rsid w:val="004F511F"/>
    <w:pPr>
      <w:numPr>
        <w:numId w:val="2"/>
      </w:numPr>
    </w:pPr>
  </w:style>
  <w:style w:type="paragraph" w:customStyle="1" w:styleId="Bold">
    <w:name w:val="Bold"/>
    <w:basedOn w:val="Normal"/>
    <w:uiPriority w:val="6"/>
    <w:qFormat/>
    <w:rsid w:val="004F511F"/>
    <w:rPr>
      <w:b/>
    </w:rPr>
  </w:style>
  <w:style w:type="paragraph" w:customStyle="1" w:styleId="Italicized">
    <w:name w:val="Italicized"/>
    <w:basedOn w:val="Normal"/>
    <w:uiPriority w:val="6"/>
    <w:qFormat/>
    <w:rsid w:val="00B7674F"/>
    <w:rPr>
      <w:i/>
    </w:rPr>
  </w:style>
  <w:style w:type="paragraph" w:customStyle="1" w:styleId="Sub-bullet">
    <w:name w:val="Sub-bullet"/>
    <w:basedOn w:val="BulletList"/>
    <w:uiPriority w:val="8"/>
    <w:rsid w:val="00B7674F"/>
    <w:pPr>
      <w:numPr>
        <w:numId w:val="3"/>
      </w:numPr>
      <w:ind w:left="1080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783B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B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A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AA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C79D6"/>
    <w:rPr>
      <w:color w:val="605E5C"/>
      <w:shd w:val="clear" w:color="auto" w:fill="E1DFDD"/>
    </w:rPr>
  </w:style>
  <w:style w:type="numbering" w:customStyle="1" w:styleId="StyleBulletedList">
    <w:name w:val="Style Bulleted List"/>
    <w:basedOn w:val="NoList"/>
    <w:rsid w:val="0052332A"/>
    <w:pPr>
      <w:numPr>
        <w:numId w:val="14"/>
      </w:numPr>
    </w:pPr>
  </w:style>
  <w:style w:type="table" w:styleId="TableGrid">
    <w:name w:val="Table Grid"/>
    <w:basedOn w:val="TableNormal"/>
    <w:uiPriority w:val="39"/>
    <w:rsid w:val="00F80A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151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Comiskey</dc:creator>
  <cp:keywords/>
  <dc:description/>
  <cp:lastModifiedBy>Melissa Bellows</cp:lastModifiedBy>
  <cp:revision>3</cp:revision>
  <dcterms:created xsi:type="dcterms:W3CDTF">2021-02-16T21:35:00Z</dcterms:created>
  <dcterms:modified xsi:type="dcterms:W3CDTF">2021-02-16T21:37:00Z</dcterms:modified>
</cp:coreProperties>
</file>